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w:t>
      </w:r>
      <w:r>
        <w:t xml:space="preserve"> </w:t>
      </w:r>
      <w:r>
        <w:t xml:space="preserve">Kuwait</w:t>
      </w:r>
      <w:r>
        <w:t xml:space="preserve"> </w:t>
      </w:r>
      <w:r>
        <w:t xml:space="preserve">City</w:t>
      </w:r>
    </w:p>
    <w:bookmarkStart w:id="21" w:name="X866d9d966ed6e5509003dcc008989b8694fc249"/>
    <w:p>
      <w:pPr>
        <w:pStyle w:val="Heading1"/>
      </w:pPr>
      <w:r>
        <w:t xml:space="preserve">Internship Application Letter for Sales Executive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Kuwait City, Kuwait</w:t>
      </w:r>
    </w:p>
    <w:bookmarkStart w:id="20" w:name="Xc9b5b4bac1884e2e40fe3a429b19c247c16220f"/>
    <w:p>
      <w:pPr>
        <w:pStyle w:val="Heading2"/>
      </w:pPr>
      <w:r>
        <w:t xml:space="preserve">Subject: Application for Sales Executive Internship Position in Kuwait City</w:t>
      </w:r>
    </w:p>
    <w:p>
      <w:pPr>
        <w:pStyle w:val="FirstParagraph"/>
      </w:pPr>
      <w:r>
        <w:t xml:space="preserve">Dear Hiring Manager,</w:t>
      </w:r>
    </w:p>
    <w:p>
      <w:pPr>
        <w:pStyle w:val="BodyText"/>
      </w:pPr>
      <w:r>
        <w:t xml:space="preserve">I am writing with immense enthusiasm to express my interest in the Sales Executive Internship position at [Company Name] within Kuwait City, as advertised on [Platform where job was seen - e.g., LinkedIn, company website]. As a highly motivated and culturally aware undergraduate student pursuing a degree in Business Administration with a specialization in International Marketing at the American University of Kuwait (AUK), I am eager to apply my academic foundation, communication skills, and deep admiration for Kuwait's vibrant commercial ecosystem to contribute meaningfully as an Internship Application Letter candidate for this Sales Executive role. The opportunity to launch my career within the dynamic business landscape of Kuwait City represents a pivotal step toward achieving my professional aspirations in global sales leadership.</w:t>
      </w:r>
    </w:p>
    <w:p>
      <w:pPr>
        <w:pStyle w:val="BodyText"/>
      </w:pPr>
      <w:r>
        <w:t xml:space="preserve">Kuwait City, as the thriving economic and cultural epicenter of Kuwait, offers an unparalleled environment for aspiring sales professionals to develop critical market acumen. I have meticulously researched the unique characteristics of this market – from its rapidly growing SME sector supported by the Ministry of Commerce and Industry initiatives to the sophisticated consumer preferences driven by a high standard of living and deep-rooted business traditions. My academic journey has emphasized understanding GCC consumer behavior, cultural nuances in B2B negotiations, and strategic sales methodologies specifically relevant to regional markets like Kuwait City. Courses such as "Consumer Behavior in Gulf Markets," "Cross-Cultural Sales Communication," and "Digital Marketing Strategies for Emerging Economies" have equipped me with frameworks directly applicable to succeeding as a Sales Executive intern within your esteemed organization. This Internship Application Letter is not merely a formality; it is my earnest commitment to immerse myself in the realities of sales operations in Kuwait City.</w:t>
      </w:r>
    </w:p>
    <w:p>
      <w:pPr>
        <w:pStyle w:val="BodyText"/>
      </w:pPr>
      <w:r>
        <w:t xml:space="preserve">My academic projects and volunteer experiences have consistently focused on practical sales development within culturally rich environments. For instance, during my semester at AUK, I spearheaded a student-led initiative to promote local Kuwaiti handicrafts among expatriate communities in Salmiya. This involved developing targeted outreach strategies, conducting market surveys to understand purchasing motivations (particularly post-Ramadan and during EID seasons), creating multilingual promotional materials (including Arabic and English), and managing relationships with five small vendors. I successfully increased vendor participation by 40% within three months, demonstrating my ability to prospect leads, negotiate partnerships – a core Sales Executive function – and adapt communication styles for diverse stakeholders. This experience crystallized my understanding that effective sales in Kuwait City requires more than just product knowledge; it demands respect for local customs, patience in building trust (often through formal introductions and face-to-face meetings), and an acute awareness of seasonal economic patterns like the pre-summer shopping surge or post-holiday business rebounds.</w:t>
      </w:r>
    </w:p>
    <w:p>
      <w:pPr>
        <w:pStyle w:val="BodyText"/>
      </w:pPr>
      <w:r>
        <w:t xml:space="preserve">Furthermore, my proficiency in Arabic (B2 level, with ongoing advanced studies) provides a distinct advantage for engaging authentically with clients across Kuwait City. I understand that speaking the language of your customers is not just helpful but essential for building rapport and navigating complex negotiations in the Kuwaiti market. I have also completed certifications in Salesforce CRM fundamentals and digital analytics tools (Google Analytics, HubSpot), ensuring my technical skills align with modern sales execution standards expected of a Sales Executive intern. I am adept at using data to identify trends – such as analyzing foot traffic patterns near Al-Salmiya Mall or social media engagement during major local events – which is crucial for targeted prospecting strategies within the Kuwait City context.</w:t>
      </w:r>
    </w:p>
    <w:p>
      <w:pPr>
        <w:pStyle w:val="BodyText"/>
      </w:pPr>
      <w:r>
        <w:t xml:space="preserve">I am particularly drawn to [Company Name] because of your reputation for fostering talent and your significant presence in the Kuwaiti market. I have followed your company's expansion into new sectors like sustainable retail solutions in Hawally and admired how you integrate local business ethos with global best practices. Your focus on employee development through structured mentorship programs, as highlighted in recent industry publications, aligns perfectly with my goal to gain hands-on experience under expert guidance while contributing fresh perspectives. I am eager to learn from your Sales Executive team about navigating Kuwait City's specific regulatory environment, understanding the nuances of client relationships within the local corporate culture (where personal trust is paramount), and mastering effective communication strategies for both government entities and private sector businesses across different districts of Kuwait City.</w:t>
      </w:r>
    </w:p>
    <w:p>
      <w:pPr>
        <w:pStyle w:val="BodyText"/>
      </w:pPr>
      <w:r>
        <w:t xml:space="preserve">As an Internship Application Letter, I emphasize my unwavering commitment to punctuality, professionalism, and ethical conduct – values deeply ingrained in Kuwaiti business culture. I am prepared to adhere strictly to all workplace norms in Kuwait City, including respectful communication protocols (using titles like "Mr./Ms." initially), understanding the importance of timely meetings (avoiding scheduling during prayer times), and demonstrating cultural sensitivity through appropriate greetings such as "As-salamu alaykum" when entering a meeting. My adaptability is proven through my successful integration into Kuwaiti university life, where I actively participated in cultural exchange events hosted by the Student Union, gaining firsthand insight into the local community's values.</w:t>
      </w:r>
    </w:p>
    <w:p>
      <w:pPr>
        <w:pStyle w:val="BodyText"/>
      </w:pPr>
      <w:r>
        <w:t xml:space="preserve">My academic excellence (3.8 GPA), coupled with my proactive approach to skill development and genuine passion for sales within the Kuwait market, positions me as a highly capable candidate for this Sales Executive internship. I am confident that my blend of theoretical knowledge, practical project experience, language skills, and cultural awareness will allow me to contribute valuable support from day one. I am excited about the prospect of applying my abilities under your mentorship in the heart of Kuwait City – where business thrives on relationship-building and strategic insight. The dynamic energy of Kuwait City's commercial district is not just a location; it is an ecosystem where sales excellence is forged through understanding local context.</w:t>
      </w:r>
    </w:p>
    <w:p>
      <w:pPr>
        <w:pStyle w:val="BodyText"/>
      </w:pPr>
      <w:r>
        <w:t xml:space="preserve">I am eager to discuss how my skills, dedication, and passion for the Kuwaiti market align with [Company Name]'s objectives. Thank you for considering my Internship Application Letter for the Sales Executive position. I have attached my resume for your review and welcome the opportunity to discuss this exciting role further at your earliest convenience.</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ales Executive - Kuwait City</dc:title>
  <dc:creator/>
  <dc:language>en</dc:language>
  <cp:keywords/>
  <dcterms:created xsi:type="dcterms:W3CDTF">2026-07-23T04:21:22Z</dcterms:created>
  <dcterms:modified xsi:type="dcterms:W3CDTF">2026-07-23T04:21:22Z</dcterms:modified>
</cp:coreProperties>
</file>

<file path=docProps/custom.xml><?xml version="1.0" encoding="utf-8"?>
<Properties xmlns="http://schemas.openxmlformats.org/officeDocument/2006/custom-properties" xmlns:vt="http://schemas.openxmlformats.org/officeDocument/2006/docPropsVTypes"/>
</file>